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085524" w14:textId="77777777" w:rsidR="007D5DA2" w:rsidRDefault="007D5DA2" w:rsidP="00B53589">
      <w:pPr>
        <w:spacing w:line="240" w:lineRule="exact"/>
        <w:rPr>
          <w:sz w:val="19"/>
          <w:szCs w:val="19"/>
        </w:rPr>
      </w:pPr>
    </w:p>
    <w:p w14:paraId="57B6F8F4" w14:textId="77777777" w:rsidR="007D5DA2" w:rsidRDefault="007D5DA2" w:rsidP="00B53589">
      <w:pPr>
        <w:spacing w:line="240" w:lineRule="exact"/>
        <w:rPr>
          <w:sz w:val="19"/>
          <w:szCs w:val="19"/>
        </w:rPr>
      </w:pPr>
    </w:p>
    <w:p w14:paraId="21798F4B" w14:textId="77777777" w:rsidR="007D5DA2" w:rsidRDefault="007D5DA2" w:rsidP="00B53589">
      <w:pPr>
        <w:rPr>
          <w:sz w:val="2"/>
          <w:szCs w:val="2"/>
        </w:rPr>
        <w:sectPr w:rsidR="007D5DA2">
          <w:pgSz w:w="12240" w:h="15840"/>
          <w:pgMar w:top="680" w:right="0" w:bottom="829" w:left="0" w:header="0" w:footer="3" w:gutter="0"/>
          <w:cols w:space="720"/>
          <w:noEndnote/>
          <w:docGrid w:linePitch="360"/>
        </w:sectPr>
      </w:pPr>
    </w:p>
    <w:p w14:paraId="4F7B043D" w14:textId="77777777" w:rsidR="007D5DA2" w:rsidRDefault="009D33F3" w:rsidP="00B53589">
      <w:pPr>
        <w:pStyle w:val="Nagwek10"/>
        <w:keepNext/>
        <w:keepLines/>
        <w:shd w:val="clear" w:color="auto" w:fill="auto"/>
        <w:spacing w:after="0"/>
        <w:ind w:right="20"/>
      </w:pPr>
      <w:bookmarkStart w:id="0" w:name="bookmark0"/>
      <w:r>
        <w:t>Program stypendialny im. Mariusza Łukasiewicza</w:t>
      </w:r>
      <w:bookmarkEnd w:id="0"/>
    </w:p>
    <w:p w14:paraId="4B358AE2" w14:textId="4AF1663E" w:rsidR="0096330A" w:rsidRDefault="009D33F3" w:rsidP="000A71EB">
      <w:pPr>
        <w:pStyle w:val="Nagwek10"/>
        <w:keepNext/>
        <w:keepLines/>
        <w:shd w:val="clear" w:color="auto" w:fill="auto"/>
        <w:spacing w:after="0"/>
        <w:ind w:right="20"/>
      </w:pPr>
      <w:bookmarkStart w:id="1" w:name="bookmark1"/>
      <w:r>
        <w:t>FORMULARZ OSIĄGNIĘĆ</w:t>
      </w:r>
      <w:bookmarkEnd w:id="1"/>
    </w:p>
    <w:p w14:paraId="60C580EC" w14:textId="77777777" w:rsidR="0096330A" w:rsidRDefault="0096330A" w:rsidP="00B53589">
      <w:pPr>
        <w:pStyle w:val="Nagwek10"/>
        <w:keepNext/>
        <w:keepLines/>
        <w:shd w:val="clear" w:color="auto" w:fill="auto"/>
        <w:spacing w:after="0"/>
        <w:ind w:right="20"/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968"/>
        <w:gridCol w:w="3398"/>
        <w:gridCol w:w="2419"/>
      </w:tblGrid>
      <w:tr w:rsidR="000A71EB" w:rsidRPr="002B690E" w14:paraId="5B26EA94" w14:textId="77777777" w:rsidTr="000A71EB">
        <w:trPr>
          <w:trHeight w:hRule="exact" w:val="701"/>
        </w:trPr>
        <w:tc>
          <w:tcPr>
            <w:tcW w:w="107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DD843C" w14:textId="77777777" w:rsidR="002B690E" w:rsidRPr="002B690E" w:rsidRDefault="002B690E" w:rsidP="000A71EB">
            <w:pPr>
              <w:pStyle w:val="Teksttreci40"/>
              <w:shd w:val="clear" w:color="auto" w:fill="F2F2F2" w:themeFill="background1" w:themeFillShade="F2"/>
              <w:ind w:left="160"/>
              <w:jc w:val="center"/>
              <w:rPr>
                <w:sz w:val="20"/>
                <w:szCs w:val="20"/>
              </w:rPr>
            </w:pPr>
            <w:r w:rsidRPr="002B690E">
              <w:t>Kwestionariusz osobowy:</w:t>
            </w:r>
          </w:p>
        </w:tc>
      </w:tr>
      <w:tr w:rsidR="002B690E" w:rsidRPr="002B690E" w14:paraId="3A7CF1AD" w14:textId="77777777" w:rsidTr="000A71EB">
        <w:trPr>
          <w:trHeight w:hRule="exact" w:val="811"/>
        </w:trPr>
        <w:tc>
          <w:tcPr>
            <w:tcW w:w="49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F022879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  <w:r w:rsidRPr="002B690E">
              <w:rPr>
                <w:b w:val="0"/>
                <w:bCs w:val="0"/>
                <w:sz w:val="20"/>
                <w:szCs w:val="20"/>
              </w:rPr>
              <w:t>Imię i nazwisko Kandydata</w:t>
            </w:r>
          </w:p>
        </w:tc>
        <w:tc>
          <w:tcPr>
            <w:tcW w:w="58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0D79BB4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2B690E" w:rsidRPr="002B690E" w14:paraId="5ED2FB5C" w14:textId="77777777" w:rsidTr="002B690E">
        <w:trPr>
          <w:trHeight w:hRule="exact" w:val="816"/>
        </w:trPr>
        <w:tc>
          <w:tcPr>
            <w:tcW w:w="49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65056E8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  <w:r w:rsidRPr="002B690E">
              <w:rPr>
                <w:b w:val="0"/>
                <w:bCs w:val="0"/>
                <w:sz w:val="20"/>
                <w:szCs w:val="20"/>
              </w:rPr>
              <w:t>Adres korespondencyjny</w:t>
            </w:r>
          </w:p>
        </w:tc>
        <w:tc>
          <w:tcPr>
            <w:tcW w:w="58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322F30D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2B690E" w:rsidRPr="002B690E" w14:paraId="4DFBEBEB" w14:textId="77777777" w:rsidTr="002B690E">
        <w:trPr>
          <w:trHeight w:hRule="exact" w:val="816"/>
        </w:trPr>
        <w:tc>
          <w:tcPr>
            <w:tcW w:w="49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F01D6C1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  <w:r w:rsidRPr="002B690E">
              <w:rPr>
                <w:b w:val="0"/>
                <w:bCs w:val="0"/>
                <w:sz w:val="20"/>
                <w:szCs w:val="20"/>
              </w:rPr>
              <w:t>Telefon kontaktowy Kandydata</w:t>
            </w:r>
          </w:p>
        </w:tc>
        <w:tc>
          <w:tcPr>
            <w:tcW w:w="58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4989E40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2B690E" w:rsidRPr="002B690E" w14:paraId="0CF67F6C" w14:textId="77777777" w:rsidTr="002B690E">
        <w:trPr>
          <w:trHeight w:hRule="exact" w:val="816"/>
        </w:trPr>
        <w:tc>
          <w:tcPr>
            <w:tcW w:w="49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4967B13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  <w:r w:rsidRPr="002B690E">
              <w:rPr>
                <w:b w:val="0"/>
                <w:bCs w:val="0"/>
                <w:sz w:val="20"/>
                <w:szCs w:val="20"/>
              </w:rPr>
              <w:t>Adres e-mail Kandydata</w:t>
            </w:r>
          </w:p>
        </w:tc>
        <w:tc>
          <w:tcPr>
            <w:tcW w:w="58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BFC668A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2B690E" w:rsidRPr="002B690E" w14:paraId="23A9646F" w14:textId="77777777" w:rsidTr="002B690E">
        <w:trPr>
          <w:trHeight w:hRule="exact" w:val="816"/>
        </w:trPr>
        <w:tc>
          <w:tcPr>
            <w:tcW w:w="49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7830A0E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  <w:r w:rsidRPr="002B690E">
              <w:rPr>
                <w:b w:val="0"/>
                <w:bCs w:val="0"/>
                <w:sz w:val="20"/>
                <w:szCs w:val="20"/>
              </w:rPr>
              <w:t>Telefon kontaktowy opiekuna prawnego Kandydata</w:t>
            </w:r>
          </w:p>
        </w:tc>
        <w:tc>
          <w:tcPr>
            <w:tcW w:w="58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925A14A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2B690E" w:rsidRPr="002B690E" w14:paraId="68B90F11" w14:textId="77777777" w:rsidTr="002B690E">
        <w:trPr>
          <w:trHeight w:hRule="exact" w:val="816"/>
        </w:trPr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7EB3EB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  <w:r w:rsidRPr="002B690E">
              <w:rPr>
                <w:b w:val="0"/>
                <w:bCs w:val="0"/>
                <w:sz w:val="20"/>
                <w:szCs w:val="20"/>
              </w:rPr>
              <w:t>Adres e-mail opiekuna prawnego Kandydata</w:t>
            </w:r>
          </w:p>
        </w:tc>
        <w:tc>
          <w:tcPr>
            <w:tcW w:w="58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8FDAF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2B690E" w:rsidRPr="002B690E" w14:paraId="48FFFCE0" w14:textId="77777777" w:rsidTr="000A71EB">
        <w:trPr>
          <w:trHeight w:hRule="exact" w:val="696"/>
        </w:trPr>
        <w:tc>
          <w:tcPr>
            <w:tcW w:w="107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83FFFB" w14:textId="08A38F6B" w:rsidR="002B690E" w:rsidRPr="002B690E" w:rsidRDefault="000A71EB" w:rsidP="000A71EB">
            <w:pPr>
              <w:pStyle w:val="Teksttreci40"/>
              <w:shd w:val="clear" w:color="auto" w:fill="F2F2F2" w:themeFill="background1" w:themeFillShade="F2"/>
              <w:ind w:left="160"/>
              <w:jc w:val="center"/>
              <w:rPr>
                <w:sz w:val="20"/>
                <w:szCs w:val="20"/>
              </w:rPr>
            </w:pPr>
            <w:r w:rsidRPr="000A71EB">
              <w:t>Osiągnięcia</w:t>
            </w:r>
          </w:p>
        </w:tc>
      </w:tr>
      <w:tr w:rsidR="002B690E" w:rsidRPr="002B690E" w14:paraId="319A821E" w14:textId="77777777" w:rsidTr="002B690E">
        <w:trPr>
          <w:trHeight w:hRule="exact" w:val="557"/>
        </w:trPr>
        <w:tc>
          <w:tcPr>
            <w:tcW w:w="1078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4FC29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  <w:r w:rsidRPr="002B690E">
              <w:rPr>
                <w:b w:val="0"/>
                <w:bCs w:val="0"/>
                <w:sz w:val="20"/>
                <w:szCs w:val="20"/>
              </w:rPr>
              <w:t>Olimpiady o zasięgu ogólnopolskim znajdujące się w wykazie olimpiad przedmiotowych dla szkoły podstawowej MEN:</w:t>
            </w:r>
          </w:p>
        </w:tc>
      </w:tr>
      <w:tr w:rsidR="002B690E" w:rsidRPr="002B690E" w14:paraId="3840C9F4" w14:textId="77777777" w:rsidTr="002B690E">
        <w:trPr>
          <w:trHeight w:hRule="exact" w:val="816"/>
        </w:trPr>
        <w:tc>
          <w:tcPr>
            <w:tcW w:w="836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F7E8ED8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  <w:r w:rsidRPr="002B690E">
              <w:rPr>
                <w:b w:val="0"/>
                <w:bCs w:val="0"/>
                <w:sz w:val="20"/>
                <w:szCs w:val="20"/>
              </w:rPr>
              <w:t>Nazwa olimpiady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AB510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  <w:r w:rsidRPr="002B690E">
              <w:rPr>
                <w:b w:val="0"/>
                <w:bCs w:val="0"/>
                <w:sz w:val="20"/>
                <w:szCs w:val="20"/>
              </w:rPr>
              <w:t>Tytuł (laureat/finalista)</w:t>
            </w:r>
          </w:p>
        </w:tc>
      </w:tr>
      <w:tr w:rsidR="002B690E" w:rsidRPr="002B690E" w14:paraId="2DFD02D8" w14:textId="77777777" w:rsidTr="002B690E">
        <w:trPr>
          <w:trHeight w:hRule="exact" w:val="547"/>
        </w:trPr>
        <w:tc>
          <w:tcPr>
            <w:tcW w:w="836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89076C0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2866D0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2B690E" w:rsidRPr="002B690E" w14:paraId="6C4AD7CC" w14:textId="77777777" w:rsidTr="002B690E">
        <w:trPr>
          <w:trHeight w:hRule="exact" w:val="552"/>
        </w:trPr>
        <w:tc>
          <w:tcPr>
            <w:tcW w:w="836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E62E4AB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EB69E9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2B690E" w:rsidRPr="002B690E" w14:paraId="30EC7AE9" w14:textId="77777777" w:rsidTr="002B690E">
        <w:trPr>
          <w:trHeight w:hRule="exact" w:val="542"/>
        </w:trPr>
        <w:tc>
          <w:tcPr>
            <w:tcW w:w="836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E45AA3E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A0CD30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</w:pPr>
          </w:p>
        </w:tc>
      </w:tr>
      <w:tr w:rsidR="002B690E" w:rsidRPr="002B690E" w14:paraId="50651FA4" w14:textId="77777777" w:rsidTr="002B690E">
        <w:trPr>
          <w:trHeight w:hRule="exact" w:val="547"/>
        </w:trPr>
        <w:tc>
          <w:tcPr>
            <w:tcW w:w="836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B3419A1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8C81F4A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</w:pPr>
          </w:p>
        </w:tc>
      </w:tr>
      <w:tr w:rsidR="002B690E" w:rsidRPr="002B690E" w14:paraId="5226CFDF" w14:textId="77777777" w:rsidTr="002B690E">
        <w:trPr>
          <w:trHeight w:hRule="exact" w:val="557"/>
        </w:trPr>
        <w:tc>
          <w:tcPr>
            <w:tcW w:w="83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27BB48A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C9E36D" w14:textId="77777777" w:rsidR="002B690E" w:rsidRPr="002B690E" w:rsidRDefault="002B690E" w:rsidP="000A71EB">
            <w:pPr>
              <w:pStyle w:val="Nagwek10"/>
              <w:keepNext/>
              <w:keepLines/>
              <w:shd w:val="clear" w:color="auto" w:fill="auto"/>
              <w:spacing w:after="0" w:line="240" w:lineRule="auto"/>
              <w:ind w:right="20"/>
            </w:pPr>
          </w:p>
        </w:tc>
      </w:tr>
    </w:tbl>
    <w:p w14:paraId="0038ACB5" w14:textId="77777777" w:rsidR="002B690E" w:rsidRDefault="002B690E" w:rsidP="000A71EB">
      <w:pPr>
        <w:pStyle w:val="Nagwek10"/>
        <w:keepNext/>
        <w:keepLines/>
        <w:shd w:val="clear" w:color="auto" w:fill="auto"/>
        <w:spacing w:after="0" w:line="240" w:lineRule="auto"/>
        <w:ind w:right="20"/>
      </w:pPr>
    </w:p>
    <w:p w14:paraId="5F0B01DE" w14:textId="77777777" w:rsidR="007D5DA2" w:rsidRDefault="007D5DA2" w:rsidP="000A71EB">
      <w:pPr>
        <w:framePr w:w="10784" w:wrap="notBeside" w:vAnchor="text" w:hAnchor="text" w:xAlign="center" w:y="1"/>
        <w:rPr>
          <w:sz w:val="2"/>
          <w:szCs w:val="2"/>
        </w:rPr>
      </w:pPr>
    </w:p>
    <w:p w14:paraId="44538ED2" w14:textId="77777777" w:rsidR="007D5DA2" w:rsidRDefault="007D5DA2" w:rsidP="000A71EB">
      <w:pPr>
        <w:rPr>
          <w:sz w:val="2"/>
          <w:szCs w:val="2"/>
        </w:rPr>
      </w:pP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366"/>
        <w:gridCol w:w="2419"/>
      </w:tblGrid>
      <w:tr w:rsidR="007D5DA2" w14:paraId="53C582CF" w14:textId="77777777" w:rsidTr="000A71EB">
        <w:trPr>
          <w:trHeight w:hRule="exact" w:val="1368"/>
          <w:jc w:val="center"/>
        </w:trPr>
        <w:tc>
          <w:tcPr>
            <w:tcW w:w="1078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9ADAB7" w14:textId="77777777" w:rsidR="007D5DA2" w:rsidRDefault="009D33F3" w:rsidP="000A71EB">
            <w:pPr>
              <w:pStyle w:val="Teksttreci20"/>
              <w:framePr w:w="10786" w:wrap="notBeside" w:vAnchor="text" w:hAnchor="text" w:xAlign="center" w:y="1"/>
              <w:shd w:val="clear" w:color="auto" w:fill="auto"/>
              <w:spacing w:before="0" w:after="0" w:line="240" w:lineRule="auto"/>
              <w:jc w:val="center"/>
            </w:pPr>
            <w:r>
              <w:rPr>
                <w:rStyle w:val="PogrubienieTeksttreci2105pt"/>
              </w:rPr>
              <w:lastRenderedPageBreak/>
              <w:t>Konkursy przedmiotowe o zasięgu wojewódzkim nadające szczególne uprawnienia przy naborze do szkół ponadpodstawowych (np. zDolny Ślązaczek):</w:t>
            </w:r>
          </w:p>
        </w:tc>
      </w:tr>
      <w:tr w:rsidR="007D5DA2" w14:paraId="105A8198" w14:textId="77777777">
        <w:trPr>
          <w:trHeight w:hRule="exact" w:val="816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B38215B" w14:textId="77777777" w:rsidR="007D5DA2" w:rsidRDefault="009D33F3" w:rsidP="000A71EB">
            <w:pPr>
              <w:pStyle w:val="Teksttreci20"/>
              <w:framePr w:w="10786" w:wrap="notBeside" w:vAnchor="text" w:hAnchor="text" w:xAlign="center" w:y="1"/>
              <w:shd w:val="clear" w:color="auto" w:fill="auto"/>
              <w:spacing w:before="0" w:after="0" w:line="240" w:lineRule="auto"/>
              <w:jc w:val="center"/>
            </w:pPr>
            <w:r>
              <w:rPr>
                <w:rStyle w:val="Teksttreci21"/>
              </w:rPr>
              <w:t>Nazwa konkursu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6477F4" w14:textId="77777777" w:rsidR="007D5DA2" w:rsidRDefault="009D33F3" w:rsidP="000A71EB">
            <w:pPr>
              <w:pStyle w:val="Teksttreci20"/>
              <w:framePr w:w="10786" w:wrap="notBeside" w:vAnchor="text" w:hAnchor="text" w:xAlign="center" w:y="1"/>
              <w:shd w:val="clear" w:color="auto" w:fill="auto"/>
              <w:spacing w:before="0" w:after="0" w:line="240" w:lineRule="auto"/>
              <w:ind w:left="180"/>
              <w:jc w:val="left"/>
            </w:pPr>
            <w:r>
              <w:rPr>
                <w:rStyle w:val="Teksttreci21"/>
              </w:rPr>
              <w:t>Tytuł (laureat/finalista)</w:t>
            </w:r>
          </w:p>
        </w:tc>
      </w:tr>
      <w:tr w:rsidR="007D5DA2" w14:paraId="75D17E06" w14:textId="77777777">
        <w:trPr>
          <w:trHeight w:hRule="exact" w:val="547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B2A4F4D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13127D3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7D5DA2" w14:paraId="22D2F76C" w14:textId="77777777">
        <w:trPr>
          <w:trHeight w:hRule="exact" w:val="547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0DCAB1D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C9D1FA0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7D5DA2" w14:paraId="228B3F47" w14:textId="77777777">
        <w:trPr>
          <w:trHeight w:hRule="exact" w:val="547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26AB55A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2BC07FD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7D5DA2" w14:paraId="579D1384" w14:textId="77777777">
        <w:trPr>
          <w:trHeight w:hRule="exact" w:val="547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3075820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BCCB733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7D5DA2" w14:paraId="1E92E134" w14:textId="77777777">
        <w:trPr>
          <w:trHeight w:hRule="exact" w:val="547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0028FB0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D4F1985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7D5DA2" w14:paraId="501D0F60" w14:textId="77777777" w:rsidTr="000A71EB">
        <w:trPr>
          <w:trHeight w:hRule="exact" w:val="571"/>
          <w:jc w:val="center"/>
        </w:trPr>
        <w:tc>
          <w:tcPr>
            <w:tcW w:w="1078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D65239" w14:textId="77777777" w:rsidR="007D5DA2" w:rsidRDefault="009D33F3" w:rsidP="000A71EB">
            <w:pPr>
              <w:pStyle w:val="Teksttreci20"/>
              <w:framePr w:w="10786" w:wrap="notBeside" w:vAnchor="text" w:hAnchor="text" w:xAlign="center" w:y="1"/>
              <w:shd w:val="clear" w:color="auto" w:fill="auto"/>
              <w:spacing w:before="0" w:after="0" w:line="240" w:lineRule="auto"/>
              <w:jc w:val="center"/>
            </w:pPr>
            <w:r>
              <w:rPr>
                <w:rStyle w:val="PogrubienieTeksttreci2105pt"/>
              </w:rPr>
              <w:t>Wynik egzaminu ósmoklasisty:</w:t>
            </w:r>
          </w:p>
        </w:tc>
      </w:tr>
      <w:tr w:rsidR="007D5DA2" w14:paraId="447E2FFC" w14:textId="77777777" w:rsidTr="000A71EB">
        <w:trPr>
          <w:trHeight w:hRule="exact" w:val="467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05E3B856" w14:textId="77777777" w:rsidR="007D5DA2" w:rsidRDefault="009D33F3" w:rsidP="000A71EB">
            <w:pPr>
              <w:pStyle w:val="Teksttreci20"/>
              <w:framePr w:w="10786" w:wrap="notBeside" w:vAnchor="text" w:hAnchor="text" w:xAlign="center" w:y="1"/>
              <w:shd w:val="clear" w:color="auto" w:fill="auto"/>
              <w:spacing w:before="0" w:after="0" w:line="240" w:lineRule="auto"/>
              <w:jc w:val="center"/>
            </w:pPr>
            <w:r>
              <w:rPr>
                <w:rStyle w:val="Teksttreci21"/>
              </w:rPr>
              <w:t>Zakres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236249" w14:textId="77777777" w:rsidR="007D5DA2" w:rsidRDefault="009D33F3" w:rsidP="000A71EB">
            <w:pPr>
              <w:pStyle w:val="Teksttreci20"/>
              <w:framePr w:w="10786" w:wrap="notBeside" w:vAnchor="text" w:hAnchor="text" w:xAlign="center" w:y="1"/>
              <w:shd w:val="clear" w:color="auto" w:fill="auto"/>
              <w:spacing w:before="0" w:after="0" w:line="240" w:lineRule="auto"/>
              <w:jc w:val="center"/>
            </w:pPr>
            <w:r>
              <w:rPr>
                <w:rStyle w:val="Teksttreci21"/>
              </w:rPr>
              <w:t>Wynik [%]</w:t>
            </w:r>
          </w:p>
        </w:tc>
      </w:tr>
      <w:tr w:rsidR="007D5DA2" w14:paraId="718213A9" w14:textId="77777777">
        <w:trPr>
          <w:trHeight w:hRule="exact" w:val="547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803A97E" w14:textId="77777777" w:rsidR="007D5DA2" w:rsidRDefault="009D33F3" w:rsidP="000A71EB">
            <w:pPr>
              <w:pStyle w:val="Teksttreci20"/>
              <w:framePr w:w="10786" w:wrap="notBeside" w:vAnchor="text" w:hAnchor="text" w:xAlign="center" w:y="1"/>
              <w:shd w:val="clear" w:color="auto" w:fill="auto"/>
              <w:spacing w:before="0" w:after="0" w:line="240" w:lineRule="auto"/>
              <w:jc w:val="left"/>
            </w:pPr>
            <w:r>
              <w:rPr>
                <w:rStyle w:val="Teksttreci21"/>
              </w:rPr>
              <w:t>Język polski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F8A2388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7D5DA2" w14:paraId="5E223306" w14:textId="77777777">
        <w:trPr>
          <w:trHeight w:hRule="exact" w:val="547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63932F5" w14:textId="77777777" w:rsidR="007D5DA2" w:rsidRDefault="009D33F3" w:rsidP="000A71EB">
            <w:pPr>
              <w:pStyle w:val="Teksttreci20"/>
              <w:framePr w:w="10786" w:wrap="notBeside" w:vAnchor="text" w:hAnchor="text" w:xAlign="center" w:y="1"/>
              <w:shd w:val="clear" w:color="auto" w:fill="auto"/>
              <w:spacing w:before="0" w:after="0" w:line="240" w:lineRule="auto"/>
              <w:jc w:val="left"/>
            </w:pPr>
            <w:r>
              <w:rPr>
                <w:rStyle w:val="Teksttreci21"/>
              </w:rPr>
              <w:t>Matematyka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B649E84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7D5DA2" w14:paraId="223FBF90" w14:textId="77777777">
        <w:trPr>
          <w:trHeight w:hRule="exact" w:val="557"/>
          <w:jc w:val="center"/>
        </w:trPr>
        <w:tc>
          <w:tcPr>
            <w:tcW w:w="8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10C5DCC" w14:textId="77777777" w:rsidR="007D5DA2" w:rsidRDefault="009D33F3" w:rsidP="000A71EB">
            <w:pPr>
              <w:pStyle w:val="Teksttreci20"/>
              <w:framePr w:w="10786" w:wrap="notBeside" w:vAnchor="text" w:hAnchor="text" w:xAlign="center" w:y="1"/>
              <w:shd w:val="clear" w:color="auto" w:fill="auto"/>
              <w:spacing w:before="0" w:after="0" w:line="240" w:lineRule="auto"/>
              <w:jc w:val="left"/>
            </w:pPr>
            <w:r>
              <w:rPr>
                <w:rStyle w:val="Teksttreci21"/>
              </w:rPr>
              <w:t>Język obcy nowożytny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77352D" w14:textId="77777777" w:rsidR="007D5DA2" w:rsidRDefault="007D5DA2" w:rsidP="000A71EB">
            <w:pPr>
              <w:framePr w:w="10786" w:wrap="notBeside" w:vAnchor="text" w:hAnchor="text" w:xAlign="center" w:y="1"/>
              <w:rPr>
                <w:sz w:val="10"/>
                <w:szCs w:val="10"/>
              </w:rPr>
            </w:pPr>
          </w:p>
        </w:tc>
      </w:tr>
    </w:tbl>
    <w:p w14:paraId="02A4C458" w14:textId="77777777" w:rsidR="007D5DA2" w:rsidRDefault="007D5DA2" w:rsidP="000A71EB">
      <w:pPr>
        <w:framePr w:w="10786" w:wrap="notBeside" w:vAnchor="text" w:hAnchor="text" w:xAlign="center" w:y="1"/>
        <w:rPr>
          <w:sz w:val="2"/>
          <w:szCs w:val="2"/>
        </w:rPr>
      </w:pPr>
    </w:p>
    <w:p w14:paraId="060D0CF5" w14:textId="77777777" w:rsidR="007D5DA2" w:rsidRDefault="007D5DA2" w:rsidP="00B53589">
      <w:pPr>
        <w:rPr>
          <w:sz w:val="2"/>
          <w:szCs w:val="2"/>
        </w:rPr>
      </w:pPr>
    </w:p>
    <w:p w14:paraId="285FC713" w14:textId="77777777" w:rsidR="000A71EB" w:rsidRDefault="000A71EB" w:rsidP="00B53589">
      <w:pPr>
        <w:pStyle w:val="Teksttreci20"/>
        <w:shd w:val="clear" w:color="auto" w:fill="auto"/>
        <w:spacing w:before="0" w:after="0"/>
      </w:pPr>
    </w:p>
    <w:p w14:paraId="5A3DA4D3" w14:textId="1ADCEC3E" w:rsidR="00B53589" w:rsidRDefault="009D33F3" w:rsidP="00B53589">
      <w:pPr>
        <w:pStyle w:val="Teksttreci20"/>
        <w:shd w:val="clear" w:color="auto" w:fill="auto"/>
        <w:spacing w:before="0" w:after="0"/>
      </w:pPr>
      <w:r>
        <w:t>Administrator</w:t>
      </w:r>
      <w:r w:rsidR="006D6D82">
        <w:t>a</w:t>
      </w:r>
      <w:r>
        <w:t>m</w:t>
      </w:r>
      <w:r w:rsidR="006D6D82">
        <w:t>i</w:t>
      </w:r>
      <w:r>
        <w:t xml:space="preserve"> danych </w:t>
      </w:r>
      <w:r w:rsidR="006D6D82">
        <w:t xml:space="preserve">osobowych </w:t>
      </w:r>
      <w:r w:rsidR="00B53589">
        <w:t>są:</w:t>
      </w:r>
    </w:p>
    <w:p w14:paraId="6BF83B05" w14:textId="46F49FC4" w:rsidR="006D6D82" w:rsidRDefault="009B1AB3" w:rsidP="006D6D82">
      <w:pPr>
        <w:pStyle w:val="Teksttreci20"/>
        <w:numPr>
          <w:ilvl w:val="0"/>
          <w:numId w:val="2"/>
        </w:numPr>
        <w:shd w:val="clear" w:color="auto" w:fill="auto"/>
        <w:spacing w:before="0" w:after="0"/>
      </w:pPr>
      <w:r>
        <w:t>Fundacja Czternastki</w:t>
      </w:r>
      <w:r w:rsidR="009D33F3">
        <w:t xml:space="preserve">, </w:t>
      </w:r>
      <w:r>
        <w:t>ul</w:t>
      </w:r>
      <w:r w:rsidR="009D33F3">
        <w:t xml:space="preserve">. </w:t>
      </w:r>
      <w:r>
        <w:t>Pawła Włodkowica 4</w:t>
      </w:r>
      <w:r w:rsidR="009D33F3">
        <w:t xml:space="preserve">, </w:t>
      </w:r>
      <w:r>
        <w:t>50-072</w:t>
      </w:r>
      <w:r w:rsidR="009D33F3">
        <w:t xml:space="preserve"> Wrocław</w:t>
      </w:r>
      <w:r w:rsidR="006D6D82">
        <w:t xml:space="preserve"> oraz</w:t>
      </w:r>
    </w:p>
    <w:p w14:paraId="00E8C232" w14:textId="42AA720E" w:rsidR="00B53589" w:rsidRDefault="006D6D82" w:rsidP="006D6D82">
      <w:pPr>
        <w:pStyle w:val="Teksttreci20"/>
        <w:numPr>
          <w:ilvl w:val="0"/>
          <w:numId w:val="2"/>
        </w:numPr>
        <w:shd w:val="clear" w:color="auto" w:fill="auto"/>
        <w:spacing w:before="0" w:after="0"/>
      </w:pPr>
      <w:r>
        <w:t xml:space="preserve">Liceum </w:t>
      </w:r>
      <w:r w:rsidR="00D03CCF">
        <w:t>O</w:t>
      </w:r>
      <w:r w:rsidR="00AA69B8">
        <w:t>gólnokształcące</w:t>
      </w:r>
      <w:r>
        <w:t xml:space="preserve"> nr XIV im. Polonii Belgijskiej we Wrocławiu, al. Brücknera 10,</w:t>
      </w:r>
      <w:r w:rsidRPr="006D6D82">
        <w:t xml:space="preserve"> </w:t>
      </w:r>
      <w:r>
        <w:t xml:space="preserve">51-410 Wrocław. Kontakt do </w:t>
      </w:r>
      <w:r w:rsidR="009D33F3">
        <w:t>inspektora ochrony danych:</w:t>
      </w:r>
      <w:bookmarkStart w:id="2" w:name="_GoBack"/>
      <w:bookmarkEnd w:id="2"/>
      <w:r w:rsidR="00AA69B8">
        <w:rPr>
          <w:rStyle w:val="Teksttreci22"/>
          <w:lang w:val="pl-PL"/>
        </w:rPr>
        <w:fldChar w:fldCharType="begin"/>
      </w:r>
      <w:r w:rsidR="00AA69B8">
        <w:rPr>
          <w:rStyle w:val="Teksttreci22"/>
          <w:lang w:val="pl-PL"/>
        </w:rPr>
        <w:instrText xml:space="preserve"> HYPERLINK "mailto:inspektor</w:instrText>
      </w:r>
      <w:r w:rsidR="00AA69B8" w:rsidRPr="006D6D82">
        <w:rPr>
          <w:rStyle w:val="Teksttreci22"/>
          <w:lang w:val="pl-PL"/>
        </w:rPr>
        <w:instrText>@coreconsulting.pl</w:instrText>
      </w:r>
      <w:r w:rsidR="00AA69B8">
        <w:rPr>
          <w:rStyle w:val="Teksttreci22"/>
          <w:lang w:val="pl-PL"/>
        </w:rPr>
        <w:instrText xml:space="preserve">" </w:instrText>
      </w:r>
      <w:r w:rsidR="00AA69B8">
        <w:rPr>
          <w:rStyle w:val="Teksttreci22"/>
          <w:lang w:val="pl-PL"/>
        </w:rPr>
        <w:fldChar w:fldCharType="separate"/>
      </w:r>
      <w:r w:rsidR="00AA69B8" w:rsidRPr="005F737D">
        <w:rPr>
          <w:rStyle w:val="Hipercze"/>
          <w:lang w:eastAsia="en-US" w:bidi="en-US"/>
        </w:rPr>
        <w:t>inspektor@coreconsulting.pl</w:t>
      </w:r>
      <w:r w:rsidR="00AA69B8">
        <w:rPr>
          <w:rStyle w:val="Teksttreci22"/>
          <w:lang w:val="pl-PL"/>
        </w:rPr>
        <w:fldChar w:fldCharType="end"/>
      </w:r>
      <w:r>
        <w:rPr>
          <w:lang w:eastAsia="en-US" w:bidi="en-US"/>
        </w:rPr>
        <w:t>,</w:t>
      </w:r>
      <w:r w:rsidR="009D33F3">
        <w:t xml:space="preserve"> CORE Consulting, ul. Z. Krasińskiego 16, 60-830 Poznań. </w:t>
      </w:r>
    </w:p>
    <w:p w14:paraId="3DB6D432" w14:textId="1C1B1A6A" w:rsidR="007D5DA2" w:rsidRDefault="009D33F3" w:rsidP="00B53589">
      <w:pPr>
        <w:pStyle w:val="Teksttreci20"/>
        <w:shd w:val="clear" w:color="auto" w:fill="auto"/>
        <w:spacing w:before="0" w:after="0"/>
      </w:pPr>
      <w:r>
        <w:t>Dane podane przez Ciebie na formularzu będą przetwarzane w celu procedowania wniosku. Szczegółowe informacje o regułach przetwarzania danych dostępne są w sekretariacie szkoły oraz na</w:t>
      </w:r>
      <w:r w:rsidR="006D6D82">
        <w:t xml:space="preserve"> stronach</w:t>
      </w:r>
      <w:hyperlink w:history="1">
        <w:r w:rsidR="006D6D82" w:rsidRPr="00FA1166">
          <w:rPr>
            <w:rStyle w:val="Hipercze"/>
          </w:rPr>
          <w:t xml:space="preserve"> </w:t>
        </w:r>
        <w:r w:rsidR="006D6D82" w:rsidRPr="00FA1166">
          <w:rPr>
            <w:rStyle w:val="Hipercze"/>
            <w:lang w:eastAsia="en-US" w:bidi="en-US"/>
          </w:rPr>
          <w:t>www.lo14.wroc.pl</w:t>
        </w:r>
      </w:hyperlink>
      <w:r w:rsidR="006D6D82">
        <w:t xml:space="preserve"> oraz </w:t>
      </w:r>
      <w:hyperlink r:id="rId7" w:history="1">
        <w:r w:rsidR="006D6D82" w:rsidRPr="00FA1166">
          <w:rPr>
            <w:rStyle w:val="Hipercze"/>
          </w:rPr>
          <w:t>fundacjaczternastki.pl</w:t>
        </w:r>
      </w:hyperlink>
      <w:r w:rsidR="00D03CCF">
        <w:t>.</w:t>
      </w:r>
      <w:r w:rsidR="006D6D82">
        <w:t xml:space="preserve"> </w:t>
      </w:r>
    </w:p>
    <w:p w14:paraId="100C0381" w14:textId="77777777" w:rsidR="006D6D82" w:rsidRDefault="006D6D82" w:rsidP="00B53589">
      <w:pPr>
        <w:pStyle w:val="Teksttreci20"/>
        <w:shd w:val="clear" w:color="auto" w:fill="auto"/>
        <w:spacing w:before="0" w:after="0"/>
      </w:pPr>
    </w:p>
    <w:p w14:paraId="29F74DAF" w14:textId="77777777" w:rsidR="007D5DA2" w:rsidRDefault="009D33F3" w:rsidP="00B53589">
      <w:pPr>
        <w:pStyle w:val="Teksttreci20"/>
        <w:shd w:val="clear" w:color="auto" w:fill="auto"/>
        <w:spacing w:before="0" w:after="0" w:line="244" w:lineRule="exact"/>
      </w:pPr>
      <w:r>
        <w:t>Zapoznałem/am się z informacją o przetwarzaniu moich danych osobowych.</w:t>
      </w:r>
    </w:p>
    <w:p w14:paraId="6EED979B" w14:textId="77777777" w:rsidR="006D6D82" w:rsidRDefault="006D6D82" w:rsidP="00B53589">
      <w:pPr>
        <w:pStyle w:val="Teksttreci20"/>
        <w:shd w:val="clear" w:color="auto" w:fill="auto"/>
        <w:spacing w:before="0" w:after="0" w:line="244" w:lineRule="exact"/>
      </w:pPr>
    </w:p>
    <w:p w14:paraId="0F6C00BA" w14:textId="37EF35BE" w:rsidR="007D5DA2" w:rsidRDefault="009D33F3" w:rsidP="00B53589">
      <w:pPr>
        <w:pStyle w:val="Teksttreci20"/>
        <w:shd w:val="clear" w:color="auto" w:fill="auto"/>
        <w:spacing w:before="0" w:after="0" w:line="244" w:lineRule="exact"/>
      </w:pPr>
      <w:r>
        <w:t>Jednocześnie oświadczam, że akceptuję regulamin programu stypendialnego im. Mariusza Łukasiewicza.</w:t>
      </w:r>
    </w:p>
    <w:p w14:paraId="1E7B68D0" w14:textId="7F70BBB7" w:rsidR="00B53589" w:rsidRDefault="00B53589" w:rsidP="00B53589">
      <w:pPr>
        <w:pStyle w:val="Teksttreci20"/>
        <w:shd w:val="clear" w:color="auto" w:fill="auto"/>
        <w:spacing w:before="0" w:after="0" w:line="244" w:lineRule="exact"/>
      </w:pPr>
    </w:p>
    <w:p w14:paraId="22DE589D" w14:textId="46FA3FB3" w:rsidR="00B53589" w:rsidRDefault="00B53589" w:rsidP="00B53589">
      <w:pPr>
        <w:pStyle w:val="Teksttreci20"/>
        <w:shd w:val="clear" w:color="auto" w:fill="auto"/>
        <w:spacing w:before="0" w:after="0" w:line="244" w:lineRule="exact"/>
      </w:pPr>
    </w:p>
    <w:p w14:paraId="096A8681" w14:textId="3082D41C" w:rsidR="00B53589" w:rsidRDefault="00B53589" w:rsidP="00B53589">
      <w:pPr>
        <w:pStyle w:val="Teksttreci20"/>
        <w:shd w:val="clear" w:color="auto" w:fill="auto"/>
        <w:spacing w:before="0" w:after="0" w:line="244" w:lineRule="exact"/>
      </w:pPr>
    </w:p>
    <w:p w14:paraId="260FFE68" w14:textId="4E9F9327" w:rsidR="006D6D82" w:rsidRDefault="006D6D82" w:rsidP="00B53589">
      <w:pPr>
        <w:pStyle w:val="Teksttreci20"/>
        <w:shd w:val="clear" w:color="auto" w:fill="auto"/>
        <w:spacing w:before="0" w:after="0" w:line="244" w:lineRule="exact"/>
      </w:pPr>
    </w:p>
    <w:p w14:paraId="5ADD21EC" w14:textId="706B4402" w:rsidR="006D6D82" w:rsidRDefault="006D6D82" w:rsidP="00B53589">
      <w:pPr>
        <w:pStyle w:val="Teksttreci20"/>
        <w:shd w:val="clear" w:color="auto" w:fill="auto"/>
        <w:spacing w:before="0" w:after="0" w:line="244" w:lineRule="exact"/>
      </w:pPr>
    </w:p>
    <w:p w14:paraId="5E1CE26E" w14:textId="152790C5" w:rsidR="006D6D82" w:rsidRDefault="006D6D82" w:rsidP="00B53589">
      <w:pPr>
        <w:pStyle w:val="Teksttreci20"/>
        <w:shd w:val="clear" w:color="auto" w:fill="auto"/>
        <w:spacing w:before="0" w:after="0" w:line="244" w:lineRule="exact"/>
      </w:pPr>
    </w:p>
    <w:p w14:paraId="29E9A43E" w14:textId="77777777" w:rsidR="006D6D82" w:rsidRDefault="006D6D82" w:rsidP="00B53589">
      <w:pPr>
        <w:pStyle w:val="Teksttreci20"/>
        <w:shd w:val="clear" w:color="auto" w:fill="auto"/>
        <w:spacing w:before="0" w:after="0" w:line="244" w:lineRule="exact"/>
      </w:pPr>
    </w:p>
    <w:p w14:paraId="3D64A45B" w14:textId="2BDE107E" w:rsidR="007D5DA2" w:rsidRDefault="009D33F3" w:rsidP="00B53589">
      <w:pPr>
        <w:pStyle w:val="Teksttreci30"/>
        <w:shd w:val="clear" w:color="auto" w:fill="auto"/>
        <w:spacing w:before="0"/>
        <w:ind w:right="740"/>
      </w:pPr>
      <w:r>
        <w:t>Imię, nazwisko, data, miejscowość i podpis</w:t>
      </w:r>
      <w:r>
        <w:br/>
        <w:t>Rodzica/opiekuna prawnego</w:t>
      </w:r>
    </w:p>
    <w:p w14:paraId="1265ABBD" w14:textId="617A2C8B" w:rsidR="006D6D82" w:rsidRDefault="006D6D82" w:rsidP="00B53589">
      <w:pPr>
        <w:pStyle w:val="Teksttreci30"/>
        <w:shd w:val="clear" w:color="auto" w:fill="auto"/>
        <w:spacing w:before="0"/>
        <w:ind w:right="740"/>
      </w:pPr>
    </w:p>
    <w:p w14:paraId="270BB89C" w14:textId="07B60E3E" w:rsidR="006D6D82" w:rsidRDefault="006D6D82" w:rsidP="00B53589">
      <w:pPr>
        <w:pStyle w:val="Teksttreci30"/>
        <w:shd w:val="clear" w:color="auto" w:fill="auto"/>
        <w:spacing w:before="0"/>
        <w:ind w:right="740"/>
      </w:pPr>
    </w:p>
    <w:p w14:paraId="6E4D24A1" w14:textId="208338F7" w:rsidR="006D6D82" w:rsidRDefault="006D6D82" w:rsidP="00B53589">
      <w:pPr>
        <w:pStyle w:val="Teksttreci30"/>
        <w:shd w:val="clear" w:color="auto" w:fill="auto"/>
        <w:spacing w:before="0"/>
        <w:ind w:right="740"/>
      </w:pPr>
    </w:p>
    <w:p w14:paraId="652D1499" w14:textId="0D7C2C9E" w:rsidR="006D6D82" w:rsidRDefault="006D6D82" w:rsidP="00B53589">
      <w:pPr>
        <w:pStyle w:val="Teksttreci30"/>
        <w:shd w:val="clear" w:color="auto" w:fill="auto"/>
        <w:spacing w:before="0"/>
        <w:ind w:right="740"/>
      </w:pPr>
    </w:p>
    <w:p w14:paraId="6FC8669D" w14:textId="76157E3B" w:rsidR="006D6D82" w:rsidRDefault="006D6D82" w:rsidP="00B53589">
      <w:pPr>
        <w:pStyle w:val="Teksttreci30"/>
        <w:shd w:val="clear" w:color="auto" w:fill="auto"/>
        <w:spacing w:before="0"/>
        <w:ind w:right="740"/>
      </w:pPr>
    </w:p>
    <w:p w14:paraId="31989E89" w14:textId="4706C669" w:rsidR="006D6D82" w:rsidRDefault="006D6D82" w:rsidP="00B53589">
      <w:pPr>
        <w:pStyle w:val="Teksttreci30"/>
        <w:shd w:val="clear" w:color="auto" w:fill="auto"/>
        <w:spacing w:before="0"/>
        <w:ind w:right="740"/>
      </w:pPr>
    </w:p>
    <w:p w14:paraId="69F67F69" w14:textId="77777777" w:rsidR="006D6D82" w:rsidRDefault="006D6D82" w:rsidP="00B53589">
      <w:pPr>
        <w:pStyle w:val="Teksttreci30"/>
        <w:shd w:val="clear" w:color="auto" w:fill="auto"/>
        <w:spacing w:before="0"/>
        <w:ind w:right="740"/>
      </w:pPr>
    </w:p>
    <w:p w14:paraId="59020728" w14:textId="77777777" w:rsidR="007D5DA2" w:rsidRDefault="009D33F3" w:rsidP="000A71EB">
      <w:pPr>
        <w:pStyle w:val="Teksttreci40"/>
        <w:shd w:val="clear" w:color="auto" w:fill="F2F2F2" w:themeFill="background1" w:themeFillShade="F2"/>
        <w:ind w:left="160"/>
        <w:jc w:val="center"/>
      </w:pPr>
      <w:r>
        <w:lastRenderedPageBreak/>
        <w:t>Rekomendacja:</w:t>
      </w:r>
    </w:p>
    <w:sectPr w:rsidR="007D5DA2">
      <w:type w:val="continuous"/>
      <w:pgSz w:w="12240" w:h="15840"/>
      <w:pgMar w:top="680" w:right="703" w:bottom="829" w:left="68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8C9223" w14:textId="77777777" w:rsidR="00D8433E" w:rsidRDefault="00D8433E">
      <w:r>
        <w:separator/>
      </w:r>
    </w:p>
  </w:endnote>
  <w:endnote w:type="continuationSeparator" w:id="0">
    <w:p w14:paraId="49E90DB2" w14:textId="77777777" w:rsidR="00D8433E" w:rsidRDefault="00D84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0290D2" w14:textId="77777777" w:rsidR="00D8433E" w:rsidRDefault="00D8433E"/>
  </w:footnote>
  <w:footnote w:type="continuationSeparator" w:id="0">
    <w:p w14:paraId="7F4DC83F" w14:textId="77777777" w:rsidR="00D8433E" w:rsidRDefault="00D8433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9F3953"/>
    <w:multiLevelType w:val="hybridMultilevel"/>
    <w:tmpl w:val="B0D68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314BF"/>
    <w:multiLevelType w:val="hybridMultilevel"/>
    <w:tmpl w:val="382682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Y2MrQwtLQwNjRT0lEKTi0uzszPAykwrAUAvGcuxSwAAAA="/>
  </w:docVars>
  <w:rsids>
    <w:rsidRoot w:val="007D5DA2"/>
    <w:rsid w:val="000A71EB"/>
    <w:rsid w:val="002B690E"/>
    <w:rsid w:val="004B177E"/>
    <w:rsid w:val="005B3A24"/>
    <w:rsid w:val="006D6D82"/>
    <w:rsid w:val="007D5DA2"/>
    <w:rsid w:val="0096330A"/>
    <w:rsid w:val="009B1AB3"/>
    <w:rsid w:val="009D33F3"/>
    <w:rsid w:val="00AA69B8"/>
    <w:rsid w:val="00B53589"/>
    <w:rsid w:val="00D03CCF"/>
    <w:rsid w:val="00D8433E"/>
    <w:rsid w:val="00EF3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A8A0B5"/>
  <w15:docId w15:val="{4F38A8E8-E04C-4D32-922E-167DF279B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urier New" w:eastAsia="Courier New" w:hAnsi="Courier New" w:cs="Courier New"/>
        <w:sz w:val="24"/>
        <w:szCs w:val="24"/>
        <w:lang w:val="pl-PL" w:eastAsia="pl-PL" w:bidi="pl-PL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">
    <w:name w:val="Nagłówek #1_"/>
    <w:basedOn w:val="Domylnaczcionkaakapitu"/>
    <w:link w:val="Nagwek10"/>
    <w:rPr>
      <w:rFonts w:ascii="Calibri" w:eastAsia="Calibri" w:hAnsi="Calibri" w:cs="Calibri"/>
      <w:b/>
      <w:bCs/>
      <w:i w:val="0"/>
      <w:iCs w:val="0"/>
      <w:smallCaps w:val="0"/>
      <w:strike w:val="0"/>
      <w:sz w:val="32"/>
      <w:szCs w:val="32"/>
      <w:u w:val="none"/>
    </w:rPr>
  </w:style>
  <w:style w:type="character" w:customStyle="1" w:styleId="Teksttreci2">
    <w:name w:val="Tekst treści (2)_"/>
    <w:basedOn w:val="Domylnaczcionkaakapitu"/>
    <w:link w:val="Teksttreci2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PogrubienieTeksttreci216pt">
    <w:name w:val="Pogrubienie;Tekst treści (2) + 16 pt"/>
    <w:basedOn w:val="Teksttreci2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32"/>
      <w:szCs w:val="32"/>
      <w:u w:val="none"/>
      <w:lang w:val="pl-PL" w:eastAsia="pl-PL" w:bidi="pl-PL"/>
    </w:rPr>
  </w:style>
  <w:style w:type="character" w:customStyle="1" w:styleId="Teksttreci21">
    <w:name w:val="Tekst treści (2)"/>
    <w:basedOn w:val="Teksttreci2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 w:eastAsia="pl-PL" w:bidi="pl-PL"/>
    </w:rPr>
  </w:style>
  <w:style w:type="character" w:customStyle="1" w:styleId="Teksttreci2Pogrubienie">
    <w:name w:val="Tekst treści (2) + Pogrubienie"/>
    <w:basedOn w:val="Teksttreci2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 w:eastAsia="pl-PL" w:bidi="pl-PL"/>
    </w:rPr>
  </w:style>
  <w:style w:type="character" w:customStyle="1" w:styleId="PogrubienieTeksttreci2105pt">
    <w:name w:val="Pogrubienie;Tekst treści (2) + 10;5 pt"/>
    <w:basedOn w:val="Teksttreci2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pl-PL" w:eastAsia="pl-PL" w:bidi="pl-PL"/>
    </w:rPr>
  </w:style>
  <w:style w:type="character" w:customStyle="1" w:styleId="Teksttreci22">
    <w:name w:val="Tekst treści (2)"/>
    <w:basedOn w:val="Teksttreci2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single"/>
      <w:lang w:val="en-US" w:eastAsia="en-US" w:bidi="en-US"/>
    </w:rPr>
  </w:style>
  <w:style w:type="character" w:customStyle="1" w:styleId="Teksttreci3">
    <w:name w:val="Tekst treści (3)_"/>
    <w:basedOn w:val="Domylnaczcionkaakapitu"/>
    <w:link w:val="Teksttreci3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Teksttreci4">
    <w:name w:val="Tekst treści (4)_"/>
    <w:basedOn w:val="Domylnaczcionkaakapitu"/>
    <w:link w:val="Teksttreci40"/>
    <w:rPr>
      <w:rFonts w:ascii="Calibri" w:eastAsia="Calibri" w:hAnsi="Calibri" w:cs="Calibri"/>
      <w:b/>
      <w:bCs/>
      <w:i w:val="0"/>
      <w:iCs w:val="0"/>
      <w:smallCaps w:val="0"/>
      <w:strike w:val="0"/>
      <w:sz w:val="32"/>
      <w:szCs w:val="32"/>
      <w:u w:val="none"/>
    </w:rPr>
  </w:style>
  <w:style w:type="paragraph" w:customStyle="1" w:styleId="Nagwek10">
    <w:name w:val="Nagłówek #1"/>
    <w:basedOn w:val="Normalny"/>
    <w:link w:val="Nagwek1"/>
    <w:pPr>
      <w:shd w:val="clear" w:color="auto" w:fill="FFFFFF"/>
      <w:spacing w:after="700" w:line="390" w:lineRule="exact"/>
      <w:jc w:val="center"/>
      <w:outlineLvl w:val="0"/>
    </w:pPr>
    <w:rPr>
      <w:rFonts w:ascii="Calibri" w:eastAsia="Calibri" w:hAnsi="Calibri" w:cs="Calibri"/>
      <w:b/>
      <w:bCs/>
      <w:sz w:val="32"/>
      <w:szCs w:val="32"/>
    </w:rPr>
  </w:style>
  <w:style w:type="paragraph" w:customStyle="1" w:styleId="Teksttreci20">
    <w:name w:val="Tekst treści (2)"/>
    <w:basedOn w:val="Normalny"/>
    <w:link w:val="Teksttreci2"/>
    <w:pPr>
      <w:shd w:val="clear" w:color="auto" w:fill="FFFFFF"/>
      <w:spacing w:before="2060" w:after="160" w:line="269" w:lineRule="exact"/>
      <w:jc w:val="both"/>
    </w:pPr>
    <w:rPr>
      <w:rFonts w:ascii="Calibri" w:eastAsia="Calibri" w:hAnsi="Calibri" w:cs="Calibri"/>
      <w:sz w:val="20"/>
      <w:szCs w:val="20"/>
    </w:rPr>
  </w:style>
  <w:style w:type="paragraph" w:customStyle="1" w:styleId="Teksttreci30">
    <w:name w:val="Tekst treści (3)"/>
    <w:basedOn w:val="Normalny"/>
    <w:link w:val="Teksttreci3"/>
    <w:pPr>
      <w:shd w:val="clear" w:color="auto" w:fill="FFFFFF"/>
      <w:spacing w:before="1880" w:line="226" w:lineRule="exact"/>
      <w:jc w:val="center"/>
    </w:pPr>
    <w:rPr>
      <w:rFonts w:ascii="Calibri" w:eastAsia="Calibri" w:hAnsi="Calibri" w:cs="Calibri"/>
      <w:sz w:val="18"/>
      <w:szCs w:val="18"/>
    </w:rPr>
  </w:style>
  <w:style w:type="paragraph" w:customStyle="1" w:styleId="Teksttreci40">
    <w:name w:val="Tekst treści (4)"/>
    <w:basedOn w:val="Normalny"/>
    <w:link w:val="Teksttreci4"/>
    <w:pPr>
      <w:shd w:val="clear" w:color="auto" w:fill="FFFFFF"/>
      <w:spacing w:line="390" w:lineRule="exact"/>
    </w:pPr>
    <w:rPr>
      <w:rFonts w:ascii="Calibri" w:eastAsia="Calibri" w:hAnsi="Calibri" w:cs="Calibri"/>
      <w:b/>
      <w:bCs/>
      <w:sz w:val="32"/>
      <w:szCs w:val="32"/>
    </w:rPr>
  </w:style>
  <w:style w:type="paragraph" w:styleId="Akapitzlist">
    <w:name w:val="List Paragraph"/>
    <w:basedOn w:val="Normalny"/>
    <w:uiPriority w:val="34"/>
    <w:qFormat/>
    <w:rsid w:val="006D6D8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D6D82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D6D82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9633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fundacjaczternastki.pl/?page_id=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9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łgorzata Krajewska</dc:creator>
  <cp:lastModifiedBy>mweglarz</cp:lastModifiedBy>
  <cp:revision>2</cp:revision>
  <cp:lastPrinted>2020-06-01T13:45:00Z</cp:lastPrinted>
  <dcterms:created xsi:type="dcterms:W3CDTF">2020-06-25T09:38:00Z</dcterms:created>
  <dcterms:modified xsi:type="dcterms:W3CDTF">2020-06-25T09:38:00Z</dcterms:modified>
</cp:coreProperties>
</file>